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Haris  Siaflas</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06938171035</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">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" w14:anchorId="03825098">
                <v:textbox>
                  <w:txbxContent>
                    <w:p w:rsidRPr="00AD18D2" w:rsidR="009F4740" w:rsidP="009F4740" w:rsidRDefault="009F4740" w14:paraId="0CE5E1BF" w14:textId="77777777">
                      <w:r>
                        <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"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26.12.2025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